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ASR</w:t>
      </w:r>
      <w:r>
        <w:t xml:space="preserve"> </w:t>
      </w:r>
      <w:r>
        <w:t xml:space="preserve">ซ้อมรันทรู</w:t>
      </w:r>
    </w:p>
    <w:p>
      <w:pPr>
        <w:pStyle w:val="Date"/>
      </w:pPr>
      <w:r>
        <w:t xml:space="preserve">วันอังคารที่</w:t>
      </w:r>
      <w:r>
        <w:t xml:space="preserve"> </w:t>
      </w:r>
      <w:r>
        <w:t xml:space="preserve">3</w:t>
      </w:r>
      <w:r>
        <w:t xml:space="preserve"> </w:t>
      </w:r>
      <w:r>
        <w:t xml:space="preserve">ธันวาคม</w:t>
      </w:r>
      <w:r>
        <w:t xml:space="preserve"> </w:t>
      </w:r>
      <w:r>
        <w:t xml:space="preserve">2567</w:t>
      </w:r>
      <w:r>
        <w:t xml:space="preserve"> </w:t>
      </w:r>
      <w:r>
        <w:t xml:space="preserve">เวลา</w:t>
      </w:r>
      <w:r>
        <w:t xml:space="preserve"> </w:t>
      </w:r>
      <w:r>
        <w:t xml:space="preserve">18.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วนขอเบอร์ 3 หน่อยครับ ประสานได้ครับผม ขอ Wrap Up คิวในช่วงเช้าก่อนนะครับ ท่าน ในขณะที่ในไม่ต้องเร่งเสียง ในขณะที่ เอาเสียงเบาลงนิดนึง ฮัลโหลในขณะที่เราเริ่มต้นพิธีกรกล่าวใช่ไหมครับ หลังจากนั้นเนี่ยก็จะเข้าสู่ในเรื่องของวีดีทัศน์ได้ว่ากันไปครับ หลังจากนั้นนี่ก็จะเรียนเชิญทางท่านอธิบดีท่านรองจ๋าครับ ขึ้นเพื่อไปรับมอบป้ายม็อคอัพนะครับ จากเซนทรัลนะครับ คิวก็คือว่าเรียนเชิญท่านอธิบดีนะครับ คุณโชคชัยแล้วก็ทางพี่จ๋านะครับ ขึ้นรับมอบท่านก็จะเดินขึ้นไป ในขณะเดียวกันก็จะขอเรียนเชิญทางเซ็นทรัลนะครับ เซ็นทรัลก็จะขึ้นฝั่งท่านจะขึ้นฝั่งนี้นะครับ แล้วเซ็นทรัลจะขึ้นฝั่งนั้นก็จะเดินขึ้นมาในขณะที่เซ็นทรัลเดินมารถจะตามพี่มานะครับ ทั้ง 2 ฝั่งแล้วจะมาจอดข้างท่านทั้งสองฝั่งอย่างนี้นะครับ แล้วก็หลังจากนั้นก็จะทำพิธีมอบนะครับ พิธีกรก็คุยไปทางนี้ก็จะเริ่มเซ็นทรัลก็จะมอบป้ายให้แล้วก็ถ่ายรูปร่วมกันหลังจากนั้นนี่พิธีกรนะครับ ก็จะบอกว่าขอเรียนเชิญท่านโชคชัยนี่ยังอยู่บนเวทีก่อนเพื่อทำการมอบรางวัลนะครับ หลังจากนั้นก็จะมีการมอบรางวัลไปประมาณ 300 กว่ารางวัลนะครับ ใช่ครับ พอท่านโชคชัยพูดเสร็จปั๊บอยากจะเรียนเชิญคุณเจนขึ้นมาพูดนะครับ ท่านมอบเสร็จแล้ว แล้วก็หลังจากนั้นก็ขอบคุณท่านแล้วก็จะเรียนเชิญคุณเจนนะครับ ขึ้นมาพูดสักเล็กน้อยแล้วก็หลังจากนั้นพิธีกรชาร์จต่อแล้วก็อธิบายความถึงเรื่องของกำหนดการช่วงเวลาถัดไปนะครับ ว่าคุณจะคุณจะคุณจะไปที่ไหนต่อไปแล้วกลับเข้ามาเจอพิธีการอะไร แล้วงานจะเริ่มอะไรบ้าง ให้ทุกคนเท่านั้นอยู่ตรงไหนครับ หรือว่าช่วงเช้าตัวนี้ก็จะเสร็จสิ้นครับ ท่านนายกครับ หลังจากที่ของเราคลิป การแสดง การแสดง จริง ๆ ผมเองนี่ต้องการให้มัน Auto นะ อันนี้เช่นสมมุติท่านนายกพูดใช่ไหมครับ ก็พูดถึงเรื่องปราศรัยในเรื่องนี้นะครับ พูดถึงคำกล่าวในเรื่องนี้นายกกู้เสร็จเรียบร้อยก็เห็นว่า พอ. นี่เราสานต่ออย่างไรกับนโยบายหลังจากนั้นผมไม่มีพิธีกรคั่น เขาจะเข้ามาออโต้เขาจะรู้สึกว่าเฮ้ยใครนะยู่ดี ๆ มาเล่นตรงนี้นะครับ ก็เพลงเดียวเพลงศรัทธาซึ่งตรงกลางประวัติเดี๋ยวเราขึ้นต่อข้างได้เดี๋ยวผมขึ้นขึ้นเป็น YouTube ขึ้นทางด้านนี้เดี๋ยวผมโหลดไว้นะครับ ขึ้นจอซ้ายขวานะครับ จะได้เห็นว่าเขาคือใครนะครับ นะครับ เขาจะร้องเพลงศรัทธาจนจบนะครับ หลังจากนี้พี่กรก็ชาร์จแล้ว แล้วก็จะอธิบายความว่าเนี่ยครับ ต้นนี้เป็นแฟนก็พาเล่นนะครับ แล้วก็สร้างแรงบันดาลใจให้พวกเรานะครับ เสร็จเรียบร้อยพร้อมเข้าสู่วิธีต่อนะครับ นะครับ โดยที่ชนิด UN จะขึ้นมาพูด ก็จะเรียนเชิญ UN ซึ่งก็จะมีโพเดียมของ UN นะครับ หลังจากนั้นเนี่ยก็จะเป็น VTR ของของสมาคมสมาคม หลังจากนั้นเนี่ยก็จะเป็นอนุกูล อนุกูล ปีดแก้ว กล่าวรายงานอยู่ด้านล่างคือตัวนี้ครับ เดี๋ยวนี้นะครับ หลังจากนั้นนี่ก็เรียนเชิญท่าน Auto ไม่รู้ว่าคำกล่าวออโต้ไหมครับ เรียนเชิญด้านรัฐมนตรี คำกล่าวจะมีการเชิญอยู่แล้วขนาดนั้นนี่ก็จะมีคนขึ้นจากฝั่งซ้ายมือท่านจะขึ้นไปอยู่แล้วท่านก็จะให้ อย่างนั้นจะเป็นโลโก้ของงานวันวัดงานระวังตัวซ้ายซ้ายสุดนะครับ เป็นให้ท่านกล่าวนะครับ ท่านก็จะกล่าวจบ Speech เสร็จเรียบร้อยครับ นี่ก็โพเดียมก็จะเรียนเชิญท่านยังคงอยู่บนเวทีนะครับ แล้วก็ขอเรียนเชิญท่านท่านใดไปครับ อีก 5 ท่านใช่ไหมครับ ก็จะมีท่านปลัดใช่ไหมครับ ท่านอธิบดี ท่านนายกฯ แล้วก็ UN นะครับ ซึ่งตรงนี้ก็เข้าสู่พิธีเปิดตัวแทนนี้ก็จะหมูบอกมาครับ แต่ว่าตัวแทนนี้ยังไม่เสียนะครับ นะครับ ก็จะมาออกอยู่ตรงเซ็นเตอร์นะครับ ท่านก็จะอยู่ด้านหลังการถอดอย่างนี้ให้คนมาส่งตัวนี้ผมต้องการคนนำป้ายนี้มาให้ท่านครับ ใช่ครับ ok นะครับ ขอสมมติว่าพี่เรียนครบ 5 คนแล้วนี่น้องก็เดินเข้าไปเตรียมพร้อมจะให้ท่านนะครับ แล้วก็มอบให้ท่านเป็นคนของทางนี้ครับ คนสวยของ พก. ครับ นะครับ เขาเรียกคนสวยพ่อก็มอบให้ท่านนะครับ แล้วก็รอพี่ก่อนก็จะนับถอยหลัง 5 4 3 2 1 ตั้งค่าเสียงเอฟเฟกต์ก็จะขึ้นมาครับ ก็จะอยู่ตรงช่วงสีขาวนี้ครับ ของขลังด้านนู้นจะยิงเป็นตัววีขึ้นอย่างนี้พูดอย่างนี้โดยที่ไม่ได้ดังมากหลังจากนั้นเสร็จเรียบร้อยเนี่ย ก็จะเข้าคิวในเรื่องของการถ่ายภาพถัดไปอีก 3 คิว คิวอีก และเป็นจุดที่ 1 นะครับ คิวที่ 2 ก็เป็นอีกบวกอีก 20 ท่าน แถวหน้าครับ ซึ่งตรงนี้ผมจะไม่เอ่ยชื่อดีไหมครับ เพราะว่าเดี๋ยวเกิดไม่ครบแล้วดูน้อยใจ ตอนนี้ผมก็เลยบอกว่าเป็นผู้บริหารของ… ใช่ ๆ พิธีกรให้ผมพูดให้ฟังเฉย ๆ ว่า พิธีกรก็จะคุยว่าจะเป็นผู้บริหารของออกนะครับ ที่ขึ้นร่วมถ่ายภาพก็ว่ากันไปตรงนี้เราจะเป็นคนของเราเนี่ยช่วย escort ทุกคนขึ้นนะครับ ขึ้นไปถ่ายภาพเสร็จเรียบร้อย ปีนี้ok ขอเรียนทุกคนลงแต่ถ้าท่านยังครับ จะเป็นคนของภาคีเครือข่ายก่อน แถวที่ 2 OK คราวนี้แถวแรกสมมุตินะครับ บอกว่าโซฟาแถวที่ 2 ขึ้นเสร็จแล้วลงใช่ไหม เสร็จแล้วถ่ายลงนะครับ หลังจากนี้ขอเรียนเชิญท่านทางแถวที่ 2 เชิญขึ้นทั้งหมดครับ เพื่อถ่ายรูปก็ถ่ายรูปตรงนี้นะครับ ตรงนี้ก็จะถ่ายรูปเสร็จสิ้นนะครับ ก็จากนี้ไปก็จะเป็นเรื่องของการมอบรางวัล… ลงนาม ซึ่งหลังจากนี้ก็ไปที่จะเป็นการลงนามครับ ซึ่งโพเดียมนะครับ พี่จะไปลงนามประมาณนั้นนะครับ ก็จะมีโลโก้ของแต่ละที่ตรงนี้ก็จะจับขึ้นมาวางข้างบนแล้วก็เรียนเชิญแต่ละท่านขึ้นครับ ทำพิธี ซึ่งท่านบอกอาจจะมีปากกาอาจจะเซ็นนู่นนี่นั่นเล็กน้อยนะครับ ปากกาทำถ้าเซ็นนะครับ พรุ่งนี้พี่กรจะทราบทราบในพรุ่งนี้นะ แล้วก็ทำท่าจะลบปากกาเซ็นหลังจากนั้นแล้วก็จะโชว์สัญญาMOU ร่วมกันนะครับ ว่าถ่ายภาพในจุดนี้ถูกต้องไหมครับ แล้วจะตอนนี้เสร็จเรียบร้อยก็ขอบคุณทุกคน แล้วก็ถ่ายรูปอีกครั้งหนึ่งงนะครับ แล้วก็เชิญทุกคนลงนะครับ อยู่ถัดไปก็จะเป็นเรื่องของการมอบเกียรติคุณละนะครับ ตรงนี้ท่านก็ทำคิวเหมือนที่ท่านทำเมื่อนะครับ ท่านก็ยืนอยู่ตรงกลางหลังจากนั้นก็จะพูดถึงคิวต่าง ๆ จะมีคนกล่าวแล้วทางนี้สาวสวยของ พก. ก็ทุกคนก็จะรับทราบแล้วครับ ว่าจะต้องเตรียมอย่างรวดเร็วการมอบให้กับให้กับท่านนะครับ จนเสร็จครับ หลังจากเสร็จสิ้นแล้ว พิธีกรก็น่าจะสรุปได้ไหมครับ แล้วก็ทุกคนยังคงอยู่ในพื้นที่แห่งนี้ยังไม่เดิน ยังนั่งคงนั่งอยู่ รอให้ท่านจะได้ชมนิทรรศการนะครับ แล้วก็ออกจากหน้าประตูไปนะครับ ให้เรียบร้อยอย่างนี้ เราจะพยายามให้ทุกคนรอแป๊บนึง ผมว่าตัวนี้เป็นคนของเราเกือบหมดน่าจะคุยโอเคนะครับ ซึ่งตรงนี้ผมจะใช้หนี้ก่อนคุยตั้งแต่ช่วงเช้าและช่วงต้นบ่าย นัดตอนที่เข้ามารวมกันแล้วพิธีกรก็จะคุยให้เสร็จนะครับ ว่าจะเล่ากระบวนวิธีให้ทุกคนฟัง แล้วก็จะบอกว่าหลังจากที่ท่านมอบรางวัลเสร็จสิ้นแล้วนี่ เราจะมีการขอบคุณท่านแล้วก็ทุกคนยังคงนั่งประจำที่นะครับ จะให้พิธีกรเขาพูดตรงนี้ให้ชัดเจนนะครับ ขณะนี้ท่านประธานก็จะเดินออกนะครับ จะมีผู้ที่ไปส่งท่านเพียงแค่ มีใครบ้างนะครับ มีไม่กี่คน ได้เดี๋ยวนี้ตรงนี้เซต แล้วมี พม. จังหวัดไหมครับ ที่จะต้องไปถ่ายรูปจริง ๆ จุดสัมภาษณ์พี่ครับ พี่ครับ สัมภาษณ์มันเล็กไปสำหรับอ้อมจังหวัดทั้งหมดคิดว่าเราไปถ่ายที่แถว ๆ หน้าประตูทางเข้า Arch Way ดีไหมครับ ปล่อยแปลว่าไม่เป็นไรเดี๋ยวค่อยว่ากันอีกทีได้ครับ ว่าเป็นอิสระนะครับ ก็คือความอบอุ่นเท่านั้นไปนะครับ คิวก็ประมาณนี้ครับ ท่านนะครับ วันนี้ก็ไปดำเนินการคิวตามนี้เดี๋ยวผมจะลง Detail ทางทีมนี้เองนะครับ เรื่องของการยกโล่ในการมอบสีหนังต่าง ๆ วันที่ 2 เดี๋ยวเรานัดดูเรื่องอะไรเขาเรียกอะไรนะชื่ออะไรต่าง ๆ ให้ถูกต้องทั้งหมดรวมไปถึงเรื่องของรายละเอียดที่จะขึ้นลงขึ้นลงเลยนะครับ การยกต่าง ๆ ให้ชัดเจนครับ ท่านได้ครับ ประมาณนี้ครับ Run Through ครับพี่</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ASR ซ้อมรันทรู</dc:title>
  <dc:creator/>
  <cp:keywords/>
  <dcterms:created xsi:type="dcterms:W3CDTF">2024-12-03T12:19:17Z</dcterms:created>
  <dcterms:modified xsi:type="dcterms:W3CDTF">2024-12-03T12: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ธันวาคม 2567 เวลา 18.15 น.</vt:lpwstr>
  </property>
  <property fmtid="{D5CDD505-2E9C-101B-9397-08002B2CF9AE}" pid="3" name="subtitle">
    <vt:lpwstr/>
  </property>
</Properties>
</file>